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0E2FA0EE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4B346F">
        <w:rPr>
          <w:rFonts w:ascii="Calibri" w:hAnsi="Calibri" w:cs="Calibri"/>
          <w:b/>
          <w:sz w:val="24"/>
          <w:szCs w:val="24"/>
        </w:rPr>
        <w:t xml:space="preserve">September </w:t>
      </w:r>
      <w:r w:rsidR="00EE77BA">
        <w:rPr>
          <w:rFonts w:ascii="Calibri" w:hAnsi="Calibri" w:cs="Calibri"/>
          <w:b/>
          <w:sz w:val="24"/>
          <w:szCs w:val="24"/>
        </w:rPr>
        <w:t>15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96B7C"/>
    <w:rsid w:val="004A051D"/>
    <w:rsid w:val="004B346F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A48E7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42A80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902F15"/>
    <w:rsid w:val="0090552E"/>
    <w:rsid w:val="00911E38"/>
    <w:rsid w:val="009130FC"/>
    <w:rsid w:val="00922DDF"/>
    <w:rsid w:val="00936185"/>
    <w:rsid w:val="009607BD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301AA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7359F"/>
    <w:rsid w:val="00D85019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E77BA"/>
    <w:rsid w:val="00EF664C"/>
    <w:rsid w:val="00EF74A7"/>
    <w:rsid w:val="00EF78C5"/>
    <w:rsid w:val="00F05B7E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630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8" ma:contentTypeDescription="Create a new document." ma:contentTypeScope="" ma:versionID="cf1c42fe0ec2fb245349ca76d3406392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f79d9a87721388c988ec61b258523f03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LGBTQLifeCenter xmlns="41d4db30-eece-4391-8491-32181549e94a" xsi:nil="true"/>
    <TaxCatchAll xmlns="e12cc886-60bd-4630-af78-b9bb3f615720"/>
  </documentManagement>
</p:properties>
</file>

<file path=customXml/itemProps1.xml><?xml version="1.0" encoding="utf-8"?>
<ds:datastoreItem xmlns:ds="http://schemas.openxmlformats.org/officeDocument/2006/customXml" ds:itemID="{BDF833A3-8B9C-43F4-96A5-B86EA68736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EB350E-382B-4134-9C1E-85AF1232A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0E57AF-011D-499E-80A8-7350CCF26E57}">
  <ds:schemaRefs>
    <ds:schemaRef ds:uri="http://purl.org/dc/dcmitype/"/>
    <ds:schemaRef ds:uri="http://www.w3.org/XML/1998/namespace"/>
    <ds:schemaRef ds:uri="e12cc886-60bd-4630-af78-b9bb3f615720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41d4db30-eece-4391-8491-32181549e94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9-14T12:47:00Z</dcterms:created>
  <dcterms:modified xsi:type="dcterms:W3CDTF">2023-09-1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